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8DAB3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95789A">
        <w:rPr>
          <w:b/>
          <w:sz w:val="28"/>
        </w:rPr>
        <w:t>3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</w:t>
      </w:r>
      <w:r w:rsidR="0095326F">
        <w:rPr>
          <w:b/>
          <w:sz w:val="28"/>
        </w:rPr>
        <w:t>Chain Reac</w:t>
      </w:r>
      <w:r w:rsidR="0095326F">
        <w:rPr>
          <w:rFonts w:hint="eastAsia"/>
          <w:b/>
          <w:sz w:val="28"/>
        </w:rPr>
        <w:t>t</w:t>
      </w:r>
      <w:r w:rsidR="0095326F">
        <w:rPr>
          <w:b/>
          <w:sz w:val="28"/>
        </w:rPr>
        <w:t>ion</w:t>
      </w:r>
      <w:r w:rsidR="00D54D99">
        <w:rPr>
          <w:b/>
          <w:sz w:val="28"/>
        </w:rPr>
        <w:t xml:space="preserve"> </w:t>
      </w:r>
      <w:r w:rsidR="0095326F">
        <w:rPr>
          <w:rFonts w:hint="eastAsia"/>
          <w:b/>
          <w:sz w:val="28"/>
        </w:rPr>
        <w:t>連環爆</w:t>
      </w:r>
    </w:p>
    <w:p w14:paraId="425ADA85" w14:textId="77777777" w:rsidR="00E9258D" w:rsidRDefault="00E9258D" w:rsidP="00E9258D"/>
    <w:p w14:paraId="327E03D3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95789A">
        <w:rPr>
          <w:rFonts w:hint="eastAsia"/>
        </w:rPr>
        <w:t xml:space="preserve"> </w:t>
      </w:r>
      <w:r w:rsidR="0095789A">
        <w:t>competitive algorithm for the Critical Mass game.</w:t>
      </w:r>
    </w:p>
    <w:p w14:paraId="27657186" w14:textId="77777777" w:rsidR="00E9258D" w:rsidRDefault="00E9258D" w:rsidP="00E9258D">
      <w:pPr>
        <w:jc w:val="both"/>
      </w:pPr>
    </w:p>
    <w:p w14:paraId="767EC889" w14:textId="3B85E222" w:rsidR="0095789A" w:rsidRDefault="00E9258D" w:rsidP="002F1035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95326F">
        <w:t xml:space="preserve">The gameplay takes place </w:t>
      </w:r>
      <w:r w:rsidR="00817C4F">
        <w:t>on</w:t>
      </w:r>
      <w:r w:rsidR="0095326F">
        <w:t xml:space="preserve"> a </w:t>
      </w:r>
      <w:r w:rsidR="00851ACB">
        <w:t>5</w:t>
      </w:r>
      <w:r w:rsidR="0095326F">
        <w:t xml:space="preserve">x6 board of squares. </w:t>
      </w:r>
      <w:r w:rsidR="003A694E">
        <w:t xml:space="preserve">For each cell </w:t>
      </w:r>
      <w:r w:rsidR="00817C4F">
        <w:t>on</w:t>
      </w:r>
      <w:r w:rsidR="003A694E">
        <w:t xml:space="preserve"> the board, we define a critical mass. The critical mass is equal to the number of orthogonally </w:t>
      </w:r>
      <w:r w:rsidR="00E52552">
        <w:t xml:space="preserve">and diagonally </w:t>
      </w:r>
      <w:r w:rsidR="003A694E">
        <w:rPr>
          <w:rFonts w:hint="eastAsia"/>
        </w:rPr>
        <w:t>a</w:t>
      </w:r>
      <w:r w:rsidR="003A694E">
        <w:t xml:space="preserve">djacent cells. Therefore, that would be </w:t>
      </w:r>
      <w:r w:rsidR="00E52552">
        <w:t>8</w:t>
      </w:r>
      <w:r w:rsidR="003A694E">
        <w:t xml:space="preserve"> for </w:t>
      </w:r>
      <w:r w:rsidR="00817C4F">
        <w:t>normal</w:t>
      </w:r>
      <w:r w:rsidR="003A694E">
        <w:t xml:space="preserve"> cells, </w:t>
      </w:r>
      <w:r w:rsidR="00E52552">
        <w:t>5</w:t>
      </w:r>
      <w:r w:rsidR="003A694E">
        <w:t xml:space="preserve"> for cells in the edge</w:t>
      </w:r>
      <w:r w:rsidR="00817C4F">
        <w:t>,</w:t>
      </w:r>
      <w:r w:rsidR="003A694E">
        <w:t xml:space="preserve"> and </w:t>
      </w:r>
      <w:r w:rsidR="00E52552">
        <w:t>3</w:t>
      </w:r>
      <w:r w:rsidR="003A694E">
        <w:t xml:space="preserve"> for cells in the corner. All cells are initially empty. The Red and the </w:t>
      </w:r>
      <w:r w:rsidR="00851ACB">
        <w:t>Blue</w:t>
      </w:r>
      <w:r w:rsidR="003A694E">
        <w:t xml:space="preserve"> player take turns to place </w:t>
      </w:r>
      <w:r w:rsidR="00817C4F">
        <w:t>"</w:t>
      </w:r>
      <w:r w:rsidR="003A694E">
        <w:t>orbs</w:t>
      </w:r>
      <w:r w:rsidR="00817C4F">
        <w:t>"</w:t>
      </w:r>
      <w:r w:rsidR="003A694E">
        <w:t xml:space="preserve"> of their corresponding colors. </w:t>
      </w:r>
      <w:r w:rsidR="00941F82">
        <w:t>Each</w:t>
      </w:r>
      <w:r w:rsidR="003A694E">
        <w:t xml:space="preserve"> player can only place an orb </w:t>
      </w:r>
      <w:r w:rsidR="00941F82">
        <w:t xml:space="preserve">of the chosen color either </w:t>
      </w:r>
      <w:r w:rsidR="003A694E">
        <w:t xml:space="preserve">in an empty cell or a cell </w:t>
      </w:r>
      <w:r w:rsidR="00817C4F">
        <w:t>that</w:t>
      </w:r>
      <w:r w:rsidR="003A694E">
        <w:t xml:space="preserve"> already contains </w:t>
      </w:r>
      <w:r w:rsidR="00941F82">
        <w:t>the same color</w:t>
      </w:r>
      <w:r w:rsidR="003A694E">
        <w:t xml:space="preserve"> orbs. When two or more orbs are placed in the same cell, they stack up. When a cell is loaded with a number of orbs equal to its critical mass, the stack immediately explodes. </w:t>
      </w:r>
      <w:r w:rsidR="003A694E" w:rsidRPr="00C0131F">
        <w:t xml:space="preserve">As a result of the explosion, </w:t>
      </w:r>
      <w:r w:rsidR="00941F82" w:rsidRPr="00C0131F">
        <w:t xml:space="preserve">the cell of explosion loses all orbs and becomes empty. At the same time, an orb is added </w:t>
      </w:r>
      <w:r w:rsidR="003A694E" w:rsidRPr="00C0131F">
        <w:t xml:space="preserve">to each </w:t>
      </w:r>
      <w:r w:rsidR="00941F82" w:rsidRPr="00C0131F">
        <w:t xml:space="preserve">orthogonally </w:t>
      </w:r>
      <w:r w:rsidR="00E52552">
        <w:t xml:space="preserve">and diagonally </w:t>
      </w:r>
      <w:r w:rsidR="00941F82" w:rsidRPr="00C0131F">
        <w:t>adjacent cell</w:t>
      </w:r>
      <w:r w:rsidR="00817C4F">
        <w:t>. All</w:t>
      </w:r>
      <w:r w:rsidR="00A73ACB" w:rsidRPr="00C0131F">
        <w:t xml:space="preserve"> orbs of these orthogonally </w:t>
      </w:r>
      <w:r w:rsidR="00E52552">
        <w:t>and diagonally</w:t>
      </w:r>
      <w:r w:rsidR="00E52552" w:rsidRPr="00C0131F">
        <w:t xml:space="preserve"> </w:t>
      </w:r>
      <w:r w:rsidR="00A73ACB" w:rsidRPr="00C0131F">
        <w:t>adjacent cells change color to the color of the orbs of explosion</w:t>
      </w:r>
      <w:r w:rsidR="003A694E" w:rsidRPr="00C0131F">
        <w:t>.</w:t>
      </w:r>
      <w:r w:rsidR="003A694E">
        <w:t xml:space="preserve"> The explosions might result in overloading an adjacent cell</w:t>
      </w:r>
      <w:r w:rsidR="00817C4F">
        <w:t>,</w:t>
      </w:r>
      <w:r w:rsidR="003A694E">
        <w:t xml:space="preserve"> and the chain reaction of </w:t>
      </w:r>
      <w:r w:rsidR="00817C4F">
        <w:t xml:space="preserve">the </w:t>
      </w:r>
      <w:r w:rsidR="003A694E">
        <w:t>explosion continues until every cell is stable.</w:t>
      </w:r>
      <w:r w:rsidR="00A73ACB">
        <w:t xml:space="preserve"> </w:t>
      </w:r>
      <w:r w:rsidR="003A694E">
        <w:t xml:space="preserve">The winner is the one who eliminates every other </w:t>
      </w:r>
      <w:r w:rsidR="00817C4F">
        <w:t>player's</w:t>
      </w:r>
      <w:r w:rsidR="003A694E">
        <w:t xml:space="preserve"> orbs.</w:t>
      </w:r>
    </w:p>
    <w:p w14:paraId="6FA35EDA" w14:textId="59ED9FE8" w:rsidR="007853F3" w:rsidRDefault="007853F3" w:rsidP="007853F3">
      <w:pPr>
        <w:ind w:left="360"/>
      </w:pPr>
      <w:r>
        <w:rPr>
          <w:noProof/>
        </w:rPr>
        <w:drawing>
          <wp:inline distT="0" distB="0" distL="0" distR="0" wp14:anchorId="0C1C8025" wp14:editId="3C6CBE65">
            <wp:extent cx="3931920" cy="2872740"/>
            <wp:effectExtent l="0" t="0" r="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085" t="12915" r="17381" b="4560"/>
                    <a:stretch/>
                  </pic:blipFill>
                  <pic:spPr bwMode="auto">
                    <a:xfrm>
                      <a:off x="0" y="0"/>
                      <a:ext cx="3931920" cy="2872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02807" w14:textId="1A40F557" w:rsidR="00A73ACB" w:rsidRDefault="00404D26" w:rsidP="0056050F">
      <w:pPr>
        <w:ind w:left="360"/>
        <w:jc w:val="both"/>
      </w:pPr>
      <w:r>
        <w:t>You are to design</w:t>
      </w:r>
      <w:r w:rsidR="008B7376">
        <w:t xml:space="preserve"> a competitive algorithm</w:t>
      </w:r>
      <w:r w:rsidR="00817C4F">
        <w:t>,</w:t>
      </w:r>
      <w:r w:rsidR="008B7376">
        <w:t xml:space="preserve"> and TAs will integrate your code to act as one of the game players.</w:t>
      </w:r>
      <w:r w:rsidR="002F1035">
        <w:t xml:space="preserve"> Your code is evaluated based on whether their code plays the game correctly and how well it plays against predefined bots.</w:t>
      </w:r>
    </w:p>
    <w:p w14:paraId="07D8C907" w14:textId="04901D50" w:rsidR="007853F3" w:rsidRDefault="007853F3" w:rsidP="002E25D1">
      <w:pPr>
        <w:jc w:val="both"/>
      </w:pPr>
      <w:r>
        <w:t xml:space="preserve">   </w:t>
      </w:r>
    </w:p>
    <w:p w14:paraId="3FE713EA" w14:textId="77777777" w:rsidR="00E9258D" w:rsidRDefault="00E9258D" w:rsidP="00BE732B">
      <w:pPr>
        <w:numPr>
          <w:ilvl w:val="0"/>
          <w:numId w:val="19"/>
        </w:numPr>
        <w:jc w:val="both"/>
      </w:pPr>
      <w:bookmarkStart w:id="0" w:name="move4721144731"/>
      <w:bookmarkEnd w:id="0"/>
      <w:r>
        <w:lastRenderedPageBreak/>
        <w:t>Project Submission Rules</w:t>
      </w:r>
    </w:p>
    <w:p w14:paraId="094234F7" w14:textId="394908DC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517E9177" w14:textId="77777777" w:rsidR="00693973" w:rsidRDefault="00E9258D" w:rsidP="00A73ACB">
      <w:pPr>
        <w:numPr>
          <w:ilvl w:val="1"/>
          <w:numId w:val="19"/>
        </w:numPr>
        <w:jc w:val="both"/>
      </w:pPr>
      <w:r>
        <w:t xml:space="preserve">Grading Policy </w:t>
      </w:r>
      <w:r w:rsidR="00693973">
        <w:br/>
        <w:t xml:space="preserve">The basic evaluation </w:t>
      </w:r>
      <w:r w:rsidR="00DE20A1">
        <w:t>is</w:t>
      </w:r>
      <w:r w:rsidR="00693973">
        <w:t xml:space="preserve"> as follows:</w:t>
      </w:r>
    </w:p>
    <w:p w14:paraId="7F9F5D0A" w14:textId="77777777" w:rsidR="00693973" w:rsidRDefault="002F1035" w:rsidP="00693973">
      <w:pPr>
        <w:numPr>
          <w:ilvl w:val="2"/>
          <w:numId w:val="19"/>
        </w:numPr>
        <w:jc w:val="both"/>
      </w:pPr>
      <w:r>
        <w:t>15</w:t>
      </w:r>
      <w:r w:rsidR="00DE20A1">
        <w:t>%</w:t>
      </w:r>
      <w:r w:rsidR="00693973">
        <w:t xml:space="preserve">—if code </w:t>
      </w:r>
      <w:r>
        <w:t xml:space="preserve">can be </w:t>
      </w:r>
      <w:r w:rsidR="00693973">
        <w:t xml:space="preserve">successfully compiled on </w:t>
      </w:r>
      <w:r>
        <w:t xml:space="preserve">the </w:t>
      </w:r>
      <w:r w:rsidR="00693973">
        <w:t>competition server and c</w:t>
      </w:r>
      <w:r>
        <w:t>an successfully</w:t>
      </w:r>
      <w:r w:rsidR="00693973">
        <w:t xml:space="preserve"> play one game (regardless of outcome);</w:t>
      </w:r>
    </w:p>
    <w:p w14:paraId="1FC14E88" w14:textId="77777777" w:rsidR="00693973" w:rsidRDefault="00693973" w:rsidP="00693973">
      <w:pPr>
        <w:numPr>
          <w:ilvl w:val="2"/>
          <w:numId w:val="19"/>
        </w:numPr>
        <w:jc w:val="both"/>
      </w:pPr>
      <w:r>
        <w:t>3</w:t>
      </w:r>
      <w:r w:rsidR="002F1035">
        <w:t>0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randomMove</w:t>
      </w:r>
      <w:proofErr w:type="spellEnd"/>
      <w:r>
        <w:t>, a bot that performed random moves;</w:t>
      </w:r>
    </w:p>
    <w:p w14:paraId="55EE81A9" w14:textId="77777777" w:rsidR="00693973" w:rsidRDefault="00693973" w:rsidP="00693973">
      <w:pPr>
        <w:numPr>
          <w:ilvl w:val="2"/>
          <w:numId w:val="19"/>
        </w:numPr>
        <w:jc w:val="both"/>
      </w:pPr>
      <w:r>
        <w:t>45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noLook</w:t>
      </w:r>
      <w:proofErr w:type="spellEnd"/>
      <w:r>
        <w:t xml:space="preserve">, a </w:t>
      </w:r>
      <w:proofErr w:type="spellStart"/>
      <w:r>
        <w:t>bot</w:t>
      </w:r>
      <w:proofErr w:type="spellEnd"/>
      <w:r>
        <w:t xml:space="preserve"> with a board evaluator but no game tree;</w:t>
      </w:r>
    </w:p>
    <w:p w14:paraId="39F10A76" w14:textId="77777777" w:rsidR="00693973" w:rsidRDefault="002F1035" w:rsidP="00693973">
      <w:pPr>
        <w:numPr>
          <w:ilvl w:val="2"/>
          <w:numId w:val="19"/>
        </w:numPr>
        <w:jc w:val="both"/>
      </w:pPr>
      <w:r>
        <w:t>60</w:t>
      </w:r>
      <w:r w:rsidR="00DE20A1">
        <w:t>%</w:t>
      </w:r>
      <w:r w:rsidR="00693973">
        <w:t xml:space="preserve">—if code could beat </w:t>
      </w:r>
      <w:proofErr w:type="spellStart"/>
      <w:r w:rsidR="00693973" w:rsidRPr="00F175AD">
        <w:rPr>
          <w:i/>
        </w:rPr>
        <w:t>heithoff</w:t>
      </w:r>
      <w:proofErr w:type="spellEnd"/>
      <w:r w:rsidR="00693973">
        <w:t xml:space="preserve">, a </w:t>
      </w:r>
      <w:proofErr w:type="spellStart"/>
      <w:r w:rsidR="00693973">
        <w:t>bot</w:t>
      </w:r>
      <w:proofErr w:type="spellEnd"/>
      <w:r w:rsidR="00693973">
        <w:t xml:space="preserve"> with a board evaluator and game tree with four levels of look-ahead;</w:t>
      </w:r>
    </w:p>
    <w:p w14:paraId="6F2B1114" w14:textId="1A74E38A" w:rsidR="00DE20A1" w:rsidRDefault="002F1035" w:rsidP="00A73ACB">
      <w:pPr>
        <w:numPr>
          <w:ilvl w:val="2"/>
          <w:numId w:val="19"/>
        </w:numPr>
        <w:jc w:val="both"/>
      </w:pPr>
      <w:r>
        <w:t>75</w:t>
      </w:r>
      <w:r w:rsidR="00DE20A1">
        <w:t xml:space="preserve">%—if code could beat </w:t>
      </w:r>
      <w:proofErr w:type="spellStart"/>
      <w:r w:rsidR="00DE20A1" w:rsidRPr="00F175AD">
        <w:rPr>
          <w:i/>
        </w:rPr>
        <w:t>rlawrenc</w:t>
      </w:r>
      <w:proofErr w:type="spellEnd"/>
      <w:r w:rsidR="00DE20A1">
        <w:t xml:space="preserve">, a </w:t>
      </w:r>
      <w:proofErr w:type="spellStart"/>
      <w:r w:rsidR="00DE20A1">
        <w:t>bot</w:t>
      </w:r>
      <w:proofErr w:type="spellEnd"/>
      <w:r w:rsidR="00DE20A1">
        <w:t xml:space="preserve"> with a</w:t>
      </w:r>
      <w:r w:rsidR="00F175AD">
        <w:t xml:space="preserve"> </w:t>
      </w:r>
      <w:r w:rsidR="00DE20A1">
        <w:t>very strong board evaluator and game tree with four levels</w:t>
      </w:r>
      <w:r w:rsidR="00F175AD">
        <w:t xml:space="preserve"> </w:t>
      </w:r>
      <w:r w:rsidR="00DE20A1">
        <w:t>of look-ahead;</w:t>
      </w:r>
    </w:p>
    <w:p w14:paraId="1F921A08" w14:textId="4AB06475" w:rsidR="00407144" w:rsidRDefault="007D48E2" w:rsidP="00467D40">
      <w:pPr>
        <w:numPr>
          <w:ilvl w:val="2"/>
          <w:numId w:val="19"/>
        </w:numPr>
        <w:jc w:val="both"/>
      </w:pPr>
      <w:r>
        <w:t xml:space="preserve">The </w:t>
      </w:r>
      <w:r w:rsidR="00407144">
        <w:rPr>
          <w:rFonts w:hint="eastAsia"/>
        </w:rPr>
        <w:t>w</w:t>
      </w:r>
      <w:r w:rsidR="00407144">
        <w:t>inner</w:t>
      </w:r>
      <w:r>
        <w:rPr>
          <w:rFonts w:hint="eastAsia"/>
        </w:rPr>
        <w:t xml:space="preserve"> </w:t>
      </w:r>
      <w:r>
        <w:t xml:space="preserve">is </w:t>
      </w:r>
      <w:r w:rsidR="00817C4F">
        <w:t xml:space="preserve">the one </w:t>
      </w:r>
      <w:r>
        <w:rPr>
          <w:rFonts w:hint="eastAsia"/>
        </w:rPr>
        <w:t>w</w:t>
      </w:r>
      <w:r>
        <w:t xml:space="preserve">ho </w:t>
      </w:r>
      <w:r w:rsidR="00817C4F">
        <w:t>first collects</w:t>
      </w:r>
      <w:r>
        <w:t xml:space="preserve"> 4 wins.</w:t>
      </w:r>
      <w:r w:rsidR="00467D40">
        <w:rPr>
          <w:rFonts w:hint="eastAsia"/>
        </w:rPr>
        <w:t xml:space="preserve"> </w:t>
      </w:r>
      <w:r w:rsidR="00407144">
        <w:rPr>
          <w:rFonts w:hint="eastAsia"/>
        </w:rPr>
        <w:t>F</w:t>
      </w:r>
      <w:r w:rsidR="00407144">
        <w:t xml:space="preserve">or </w:t>
      </w:r>
      <w:r w:rsidR="009A31DA">
        <w:t xml:space="preserve">the </w:t>
      </w:r>
      <w:r w:rsidR="00407144">
        <w:t xml:space="preserve">competition with TA, you will be </w:t>
      </w:r>
      <w:r w:rsidR="00407144" w:rsidRPr="00407144">
        <w:t xml:space="preserve">the </w:t>
      </w:r>
      <w:r w:rsidR="009A31DA">
        <w:t>starting</w:t>
      </w:r>
      <w:r w:rsidR="00407144" w:rsidRPr="00407144">
        <w:t xml:space="preserve"> player</w:t>
      </w:r>
      <w:r w:rsidR="00407144">
        <w:t>.</w:t>
      </w:r>
    </w:p>
    <w:p w14:paraId="623B1FA7" w14:textId="6C0AC121" w:rsidR="00EF4BBF" w:rsidRDefault="00DE20A1" w:rsidP="00DE20A1">
      <w:pPr>
        <w:numPr>
          <w:ilvl w:val="2"/>
          <w:numId w:val="19"/>
        </w:numPr>
        <w:jc w:val="both"/>
      </w:pPr>
      <w:r>
        <w:t xml:space="preserve">Bonus </w:t>
      </w:r>
      <w:r w:rsidR="0000026F">
        <w:t xml:space="preserve">competition </w:t>
      </w:r>
      <w:r w:rsidR="00F175AD">
        <w:t>credit</w:t>
      </w:r>
      <w:r>
        <w:t xml:space="preserve"> </w:t>
      </w:r>
      <w:r w:rsidR="0000026F">
        <w:t xml:space="preserve">will be </w:t>
      </w:r>
      <w:r>
        <w:t xml:space="preserve">awarded </w:t>
      </w:r>
      <w:r w:rsidR="0000026F">
        <w:t>to</w:t>
      </w:r>
      <w:r>
        <w:t xml:space="preserve"> </w:t>
      </w:r>
      <w:r w:rsidR="002F1035">
        <w:t>every</w:t>
      </w:r>
      <w:r>
        <w:t xml:space="preserve"> </w:t>
      </w:r>
      <w:r w:rsidR="0000026F">
        <w:t xml:space="preserve">participating </w:t>
      </w:r>
      <w:r>
        <w:t>student</w:t>
      </w:r>
      <w:r w:rsidR="0000026F">
        <w:t xml:space="preserve"> according</w:t>
      </w:r>
      <w:r w:rsidR="009A31DA">
        <w:t xml:space="preserve"> to</w:t>
      </w:r>
      <w:r w:rsidR="0000026F">
        <w:t xml:space="preserve"> the following formula:</w:t>
      </w:r>
    </w:p>
    <w:p w14:paraId="113A3F62" w14:textId="7996EA7C" w:rsidR="00EF4BBF" w:rsidRPr="00C0131F" w:rsidRDefault="00AA57A6" w:rsidP="00EF4BBF">
      <w:pPr>
        <w:ind w:left="1440"/>
        <w:jc w:val="center"/>
      </w:pPr>
      <m:oMathPara>
        <m:oMath>
          <m:r>
            <w:rPr>
              <w:rFonts w:ascii="Cambria Math" w:hAnsi="Cambria Math"/>
            </w:rPr>
            <m:t>bonus credit=25%*W,</m:t>
          </m:r>
        </m:oMath>
      </m:oMathPara>
    </w:p>
    <w:p w14:paraId="14723EA2" w14:textId="77777777" w:rsidR="007853F3" w:rsidRPr="00C0131F" w:rsidRDefault="007853F3" w:rsidP="00EF4BBF">
      <w:pPr>
        <w:ind w:left="1440"/>
        <w:jc w:val="center"/>
      </w:pPr>
    </w:p>
    <w:p w14:paraId="1F070DD5" w14:textId="73A00D04" w:rsidR="00B27498" w:rsidRDefault="00C0131F" w:rsidP="00EF4BBF">
      <w:pPr>
        <w:ind w:left="1440"/>
      </w:pPr>
      <w:r w:rsidRPr="00C0131F">
        <w:t>w</w:t>
      </w:r>
      <w:r w:rsidR="00EF4BBF" w:rsidRPr="00C0131F">
        <w:t xml:space="preserve">here </w:t>
      </w:r>
      <w:r w:rsidR="007853F3" w:rsidRPr="00C0131F">
        <w:rPr>
          <w:i/>
        </w:rPr>
        <w:t>W</w:t>
      </w:r>
      <w:r w:rsidR="00EF4BBF" w:rsidRPr="00C0131F">
        <w:t xml:space="preserve"> is </w:t>
      </w:r>
      <w:r w:rsidR="007853F3" w:rsidRPr="00C0131F">
        <w:t>win rate</w:t>
      </w:r>
      <w:r w:rsidR="00EF4BBF" w:rsidRPr="00C0131F">
        <w:t xml:space="preserve">. </w:t>
      </w:r>
      <w:r w:rsidR="007853F3" w:rsidRPr="00C0131F">
        <w:t>TAs will take you</w:t>
      </w:r>
      <w:r w:rsidRPr="00C0131F">
        <w:t>r</w:t>
      </w:r>
      <w:r w:rsidR="007853F3" w:rsidRPr="00C0131F">
        <w:t xml:space="preserve"> algorithm to compete </w:t>
      </w:r>
      <w:r w:rsidRPr="00C0131F">
        <w:t xml:space="preserve">with </w:t>
      </w:r>
      <w:r w:rsidR="007853F3" w:rsidRPr="00C0131F">
        <w:t>all other players after the deadline</w:t>
      </w:r>
      <w:r w:rsidR="009A31DA">
        <w:t>,</w:t>
      </w:r>
      <w:r w:rsidRPr="00C0131F">
        <w:t xml:space="preserve"> and the percentage of wins is the win rate </w:t>
      </w:r>
      <w:r w:rsidRPr="00C0131F">
        <w:rPr>
          <w:i/>
          <w:iCs/>
        </w:rPr>
        <w:t>W</w:t>
      </w:r>
      <w:r w:rsidR="007853F3" w:rsidRPr="00C0131F">
        <w:t xml:space="preserve">. </w:t>
      </w:r>
      <w:r>
        <w:t>You may continue to improve your algorithm before the deadline</w:t>
      </w:r>
      <w:r w:rsidR="007853F3">
        <w:t>.</w:t>
      </w:r>
      <w:r w:rsidR="00467D40">
        <w:rPr>
          <w:rFonts w:hint="eastAsia"/>
        </w:rPr>
        <w:t xml:space="preserve"> </w:t>
      </w:r>
    </w:p>
    <w:p w14:paraId="029E53CB" w14:textId="26D78B81" w:rsidR="00DE20A1" w:rsidRDefault="00467D40" w:rsidP="00EF4BBF">
      <w:pPr>
        <w:ind w:left="1440"/>
      </w:pPr>
      <w:r>
        <w:t>Two players would take turn</w:t>
      </w:r>
      <w:r w:rsidR="006136DD">
        <w:t>s to be</w:t>
      </w:r>
      <w:r>
        <w:t xml:space="preserve"> the </w:t>
      </w:r>
      <w:r w:rsidR="009A31DA">
        <w:t>starting</w:t>
      </w:r>
      <w:r>
        <w:t xml:space="preserve"> player. Who</w:t>
      </w:r>
      <w:r w:rsidR="009A31DA">
        <w:t>ever</w:t>
      </w:r>
      <w:r>
        <w:t xml:space="preserve"> </w:t>
      </w:r>
      <w:r w:rsidR="009A31DA">
        <w:t>first collects</w:t>
      </w:r>
      <w:r>
        <w:t xml:space="preserve"> </w:t>
      </w:r>
      <w:r w:rsidR="00B27498">
        <w:t xml:space="preserve">4 wins is </w:t>
      </w:r>
      <w:r w:rsidR="009A31DA">
        <w:t xml:space="preserve">the </w:t>
      </w:r>
      <w:r w:rsidR="00B27498">
        <w:t>winner</w:t>
      </w:r>
      <w:r w:rsidR="00067E14">
        <w:rPr>
          <w:rFonts w:hint="eastAsia"/>
        </w:rPr>
        <w:t>.</w:t>
      </w:r>
    </w:p>
    <w:p w14:paraId="7D101C41" w14:textId="0B1AB3EB" w:rsidR="007D48E2" w:rsidRPr="007D48E2" w:rsidRDefault="007D48E2" w:rsidP="007D48E2">
      <w:r>
        <w:tab/>
      </w:r>
      <w:r>
        <w:tab/>
      </w:r>
      <w:r>
        <w:tab/>
      </w:r>
    </w:p>
    <w:p w14:paraId="0E637001" w14:textId="11235EC9" w:rsidR="00E52552" w:rsidRDefault="00E52552" w:rsidP="00E52552">
      <w:pPr>
        <w:widowControl/>
        <w:numPr>
          <w:ilvl w:val="1"/>
          <w:numId w:val="19"/>
        </w:numPr>
        <w:jc w:val="both"/>
        <w:rPr>
          <w:color w:val="000000" w:themeColor="text1"/>
        </w:rPr>
      </w:pPr>
      <w:r>
        <w:tab/>
      </w:r>
      <w:r w:rsidR="00817C4F">
        <w:rPr>
          <w:color w:val="000000" w:themeColor="text1"/>
        </w:rPr>
        <w:t>TA's</w:t>
      </w:r>
      <w:r>
        <w:rPr>
          <w:color w:val="000000" w:themeColor="text1"/>
        </w:rPr>
        <w:t xml:space="preserve"> testing platform</w:t>
      </w:r>
    </w:p>
    <w:p w14:paraId="17CC8905" w14:textId="77777777" w:rsidR="00E52552" w:rsidRDefault="00E52552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OS: Fresh Ubuntu 16.04.</w:t>
      </w:r>
    </w:p>
    <w:p w14:paraId="1CB13034" w14:textId="360FAB4E" w:rsidR="00E52552" w:rsidRDefault="002E1C55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Put all codes </w:t>
      </w:r>
      <w:r w:rsidR="00E52552">
        <w:rPr>
          <w:color w:val="000000" w:themeColor="text1"/>
        </w:rPr>
        <w:t xml:space="preserve">in </w:t>
      </w:r>
      <w:r>
        <w:rPr>
          <w:color w:val="000000" w:themeColor="text1"/>
        </w:rPr>
        <w:t>one</w:t>
      </w:r>
      <w:r w:rsidR="00067E14">
        <w:rPr>
          <w:color w:val="000000" w:themeColor="text1"/>
        </w:rPr>
        <w:t xml:space="preserve"> </w:t>
      </w:r>
      <w:r w:rsidR="00E52552">
        <w:rPr>
          <w:color w:val="000000" w:themeColor="text1"/>
        </w:rPr>
        <w:t>folder.</w:t>
      </w:r>
    </w:p>
    <w:p w14:paraId="0640FC60" w14:textId="77777777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t>Compiling command:</w:t>
      </w:r>
      <w:r>
        <w:rPr>
          <w:color w:val="000000" w:themeColor="text1"/>
        </w:rPr>
        <w:t xml:space="preserve"> </w:t>
      </w:r>
    </w:p>
    <w:p w14:paraId="65A4D50E" w14:textId="795988BB" w:rsidR="00C9291D" w:rsidRDefault="00C9291D" w:rsidP="00407144">
      <w:pPr>
        <w:widowControl/>
        <w:ind w:left="1920"/>
        <w:jc w:val="both"/>
        <w:rPr>
          <w:color w:val="000000" w:themeColor="text1"/>
        </w:rPr>
      </w:pPr>
      <w:r w:rsidRPr="00C9291D">
        <w:rPr>
          <w:color w:val="000000" w:themeColor="text1"/>
        </w:rPr>
        <w:t>$g++ chain_reaction.cpp board.cpp rules.cpp player.cpp algorithm_</w:t>
      </w:r>
      <w:r w:rsidR="002E1C55">
        <w:rPr>
          <w:color w:val="000000" w:themeColor="text1"/>
        </w:rPr>
        <w:t>ST</w:t>
      </w:r>
      <w:r w:rsidRPr="00C9291D">
        <w:rPr>
          <w:color w:val="000000" w:themeColor="text1"/>
        </w:rPr>
        <w:t>.cpp algorithm_TA.cpp</w:t>
      </w:r>
    </w:p>
    <w:p w14:paraId="633286BE" w14:textId="41555939" w:rsidR="00C9291D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T</w:t>
      </w:r>
      <w:r>
        <w:rPr>
          <w:color w:val="000000" w:themeColor="text1"/>
        </w:rPr>
        <w:t>he</w:t>
      </w:r>
      <w:r w:rsidR="002F35B6">
        <w:rPr>
          <w:color w:val="000000" w:themeColor="text1"/>
        </w:rPr>
        <w:t xml:space="preserve"> rules and board setting are written in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rules.cpp</w:t>
      </w:r>
      <w:r w:rsidR="00817C4F">
        <w:rPr>
          <w:color w:val="000000" w:themeColor="text1"/>
        </w:rPr>
        <w:t>"</w:t>
      </w:r>
      <w:r w:rsidR="002F35B6">
        <w:rPr>
          <w:color w:val="000000" w:themeColor="text1"/>
        </w:rPr>
        <w:t xml:space="preserve"> and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board.cpp</w:t>
      </w:r>
      <w:r w:rsidR="00033A90">
        <w:rPr>
          <w:color w:val="000000" w:themeColor="text1"/>
        </w:rPr>
        <w:t>."</w:t>
      </w:r>
      <w:r w:rsidR="002F35B6">
        <w:rPr>
          <w:color w:val="000000" w:themeColor="text1"/>
        </w:rPr>
        <w:t xml:space="preserve"> Please </w:t>
      </w:r>
      <w:r w:rsidR="00407144">
        <w:rPr>
          <w:color w:val="000000" w:themeColor="text1"/>
        </w:rPr>
        <w:t xml:space="preserve">read the code in those two files before </w:t>
      </w:r>
      <w:r w:rsidR="009A31DA">
        <w:rPr>
          <w:color w:val="000000" w:themeColor="text1"/>
        </w:rPr>
        <w:t>coding</w:t>
      </w:r>
      <w:r w:rsidR="00407144">
        <w:rPr>
          <w:color w:val="000000" w:themeColor="text1"/>
        </w:rPr>
        <w:t>.</w:t>
      </w:r>
    </w:p>
    <w:p w14:paraId="6D956CDB" w14:textId="4711CC20" w:rsidR="002E25D1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 xml:space="preserve">lease </w:t>
      </w:r>
      <w:r w:rsidR="009A31DA">
        <w:rPr>
          <w:color w:val="000000" w:themeColor="text1"/>
        </w:rPr>
        <w:t>name</w:t>
      </w:r>
      <w:r>
        <w:rPr>
          <w:color w:val="000000" w:themeColor="text1"/>
        </w:rPr>
        <w:t xml:space="preserve"> your code </w:t>
      </w:r>
      <w:r w:rsidR="009A31DA">
        <w:rPr>
          <w:color w:val="000000" w:themeColor="text1"/>
        </w:rPr>
        <w:t>as</w:t>
      </w:r>
      <w:r>
        <w:rPr>
          <w:color w:val="000000" w:themeColor="text1"/>
        </w:rPr>
        <w:t xml:space="preserve"> </w:t>
      </w:r>
      <w:r w:rsidRPr="009A31DA">
        <w:rPr>
          <w:i/>
          <w:iCs/>
          <w:color w:val="000000" w:themeColor="text1"/>
        </w:rPr>
        <w:t>algorithm_</w:t>
      </w:r>
      <w:r w:rsidR="002E1C55">
        <w:rPr>
          <w:i/>
          <w:iCs/>
          <w:color w:val="000000" w:themeColor="text1"/>
        </w:rPr>
        <w:t>ST</w:t>
      </w:r>
      <w:r w:rsidRPr="009A31DA">
        <w:rPr>
          <w:i/>
          <w:iCs/>
          <w:color w:val="000000" w:themeColor="text1"/>
        </w:rPr>
        <w:t>.cpp</w:t>
      </w:r>
      <w:r w:rsidR="009A31DA">
        <w:rPr>
          <w:color w:val="000000" w:themeColor="text1"/>
        </w:rPr>
        <w:t>,</w:t>
      </w:r>
      <w:r w:rsidRPr="009A31D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="009A31DA">
        <w:rPr>
          <w:color w:val="000000" w:themeColor="text1"/>
        </w:rPr>
        <w:t>do not</w:t>
      </w:r>
      <w:r>
        <w:rPr>
          <w:color w:val="000000" w:themeColor="text1"/>
        </w:rPr>
        <w:t xml:space="preserve"> edit other .</w:t>
      </w:r>
      <w:proofErr w:type="spellStart"/>
      <w:r>
        <w:rPr>
          <w:color w:val="000000" w:themeColor="text1"/>
        </w:rPr>
        <w:t>cpp</w:t>
      </w:r>
      <w:proofErr w:type="spellEnd"/>
      <w:r>
        <w:rPr>
          <w:color w:val="000000" w:themeColor="text1"/>
        </w:rPr>
        <w:t xml:space="preserve"> file</w:t>
      </w:r>
      <w:r w:rsidR="009A31DA">
        <w:rPr>
          <w:color w:val="000000" w:themeColor="text1"/>
        </w:rPr>
        <w:t>s provided</w:t>
      </w:r>
      <w:r>
        <w:rPr>
          <w:color w:val="000000" w:themeColor="text1"/>
        </w:rPr>
        <w:t>.</w:t>
      </w:r>
      <w:r w:rsidR="00067E14">
        <w:rPr>
          <w:color w:val="000000" w:themeColor="text1"/>
        </w:rPr>
        <w:t xml:space="preserve"> In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i/>
          <w:iCs/>
          <w:color w:val="000000" w:themeColor="text1"/>
        </w:rPr>
        <w:t xml:space="preserve">, </w:t>
      </w:r>
      <w:r w:rsidR="002E25D1">
        <w:rPr>
          <w:color w:val="000000" w:themeColor="text1"/>
        </w:rPr>
        <w:t>don’t change function name and parameter.</w:t>
      </w:r>
    </w:p>
    <w:p w14:paraId="1D70ED04" w14:textId="13DF037C" w:rsidR="00C9291D" w:rsidRPr="00C9291D" w:rsidRDefault="002E25D1" w:rsidP="002E25D1">
      <w:pPr>
        <w:widowControl/>
        <w:ind w:left="1440"/>
        <w:jc w:val="both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2713E548" wp14:editId="738B1E93">
            <wp:extent cx="3143250" cy="695025"/>
            <wp:effectExtent l="0" t="0" r="0" b="381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531" cy="73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2DC6" w14:textId="6852EBE3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lastRenderedPageBreak/>
        <w:t>The main data flow is in the chain_reaction.cpp.</w:t>
      </w:r>
    </w:p>
    <w:p w14:paraId="50304253" w14:textId="21A2B33A" w:rsidR="008751E1" w:rsidRDefault="008751E1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The time for placing one orb is limited to 1 second. </w:t>
      </w:r>
    </w:p>
    <w:p w14:paraId="79C269D2" w14:textId="0A8D5249" w:rsidR="00AE3CC4" w:rsidRDefault="00AE3CC4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>lease delete all dynamic memory allocation in your algorithm.</w:t>
      </w:r>
    </w:p>
    <w:p w14:paraId="7E55F4E8" w14:textId="32979C64" w:rsidR="00296834" w:rsidRDefault="00296834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n </w:t>
      </w:r>
      <w:r w:rsidRPr="009A31DA">
        <w:rPr>
          <w:i/>
          <w:iCs/>
          <w:color w:val="000000" w:themeColor="text1"/>
        </w:rPr>
        <w:t>algorithm_TA.cpp</w:t>
      </w:r>
      <w:r>
        <w:rPr>
          <w:color w:val="000000" w:themeColor="text1"/>
        </w:rPr>
        <w:t xml:space="preserve">, </w:t>
      </w:r>
      <w:r w:rsidR="00033A90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="00817C4F">
        <w:rPr>
          <w:color w:val="000000" w:themeColor="text1"/>
        </w:rPr>
        <w:t>"</w:t>
      </w:r>
      <w:proofErr w:type="spellStart"/>
      <w:r w:rsidRPr="00F175AD">
        <w:rPr>
          <w:i/>
        </w:rPr>
        <w:t>randomMove</w:t>
      </w:r>
      <w:proofErr w:type="spellEnd"/>
      <w:r w:rsidR="00817C4F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 xml:space="preserve">code is provided to play as an </w:t>
      </w:r>
      <w:r w:rsidR="00033A90" w:rsidRPr="00033A90">
        <w:rPr>
          <w:i/>
          <w:iCs/>
          <w:color w:val="000000" w:themeColor="text1"/>
        </w:rPr>
        <w:t>opponent</w:t>
      </w:r>
      <w:r w:rsidR="00033A9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o help </w:t>
      </w:r>
      <w:r w:rsidR="00033A90">
        <w:rPr>
          <w:color w:val="000000" w:themeColor="text1"/>
        </w:rPr>
        <w:t>you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d</w:t>
      </w:r>
      <w:r>
        <w:rPr>
          <w:color w:val="000000" w:themeColor="text1"/>
        </w:rPr>
        <w:t>evelop your program</w:t>
      </w:r>
      <w:r w:rsidR="00033A90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>You should not</w:t>
      </w:r>
      <w:r w:rsidR="00407144">
        <w:rPr>
          <w:color w:val="000000" w:themeColor="text1"/>
        </w:rPr>
        <w:t xml:space="preserve"> hand in your</w:t>
      </w:r>
      <w:r w:rsidR="00067E14">
        <w:rPr>
          <w:color w:val="000000" w:themeColor="text1"/>
        </w:rPr>
        <w:t xml:space="preserve">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code </w:t>
      </w:r>
      <w:r>
        <w:rPr>
          <w:color w:val="000000" w:themeColor="text1"/>
        </w:rPr>
        <w:t>cop</w:t>
      </w:r>
      <w:r w:rsidR="00407144">
        <w:rPr>
          <w:color w:val="000000" w:themeColor="text1"/>
        </w:rPr>
        <w:t>ied</w:t>
      </w:r>
      <w:r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from </w:t>
      </w:r>
      <w:r w:rsidRPr="00033A90">
        <w:rPr>
          <w:i/>
          <w:iCs/>
          <w:color w:val="000000" w:themeColor="text1"/>
        </w:rPr>
        <w:t>algorithm_TA</w:t>
      </w:r>
      <w:r w:rsidRPr="00C9291D">
        <w:rPr>
          <w:color w:val="000000" w:themeColor="text1"/>
        </w:rPr>
        <w:t>.cpp</w:t>
      </w:r>
      <w:r>
        <w:rPr>
          <w:color w:val="000000" w:themeColor="text1"/>
        </w:rPr>
        <w:t>.</w:t>
      </w:r>
    </w:p>
    <w:p w14:paraId="0F014746" w14:textId="2B57DE80" w:rsidR="00693973" w:rsidRDefault="00B80E32" w:rsidP="00407144">
      <w:pPr>
        <w:widowControl/>
        <w:numPr>
          <w:ilvl w:val="1"/>
          <w:numId w:val="19"/>
        </w:numPr>
        <w:jc w:val="both"/>
      </w:pPr>
      <w:r>
        <w:t xml:space="preserve">Change the </w:t>
      </w:r>
      <w:r>
        <w:rPr>
          <w:color w:val="000000" w:themeColor="text1"/>
        </w:rPr>
        <w:t>“</w:t>
      </w:r>
      <w:r w:rsidRPr="00B80E32">
        <w:rPr>
          <w:color w:val="000000" w:themeColor="text1"/>
        </w:rPr>
        <w:t>Chain Reaction Framework</w:t>
      </w:r>
      <w:r>
        <w:rPr>
          <w:color w:val="000000" w:themeColor="text1"/>
        </w:rPr>
        <w:t>”</w:t>
      </w:r>
      <w:r>
        <w:t xml:space="preserve"> folder name</w:t>
      </w:r>
      <w:r w:rsidR="00731D3E">
        <w:t xml:space="preserve"> to </w:t>
      </w:r>
      <w:r w:rsidR="00731D3E">
        <w:t>"</w:t>
      </w:r>
      <w:r w:rsidR="00731D3E" w:rsidRPr="006136DD">
        <w:rPr>
          <w:rFonts w:eastAsia="微軟正黑體" w:hint="eastAsia"/>
          <w:b/>
          <w:i/>
          <w:iCs/>
        </w:rPr>
        <w:t>St</w:t>
      </w:r>
      <w:r w:rsidR="00731D3E" w:rsidRPr="006136DD">
        <w:rPr>
          <w:rFonts w:eastAsia="微軟正黑體"/>
          <w:b/>
          <w:i/>
          <w:iCs/>
        </w:rPr>
        <w:t>udent</w:t>
      </w:r>
      <w:r w:rsidR="00731D3E" w:rsidRPr="006136DD">
        <w:rPr>
          <w:rFonts w:eastAsia="微軟正黑體" w:hint="eastAsia"/>
          <w:b/>
          <w:i/>
          <w:iCs/>
        </w:rPr>
        <w:t>ID</w:t>
      </w:r>
      <w:r w:rsidR="00731D3E" w:rsidRPr="009B45BC">
        <w:rPr>
          <w:b/>
        </w:rPr>
        <w:t>_proj</w:t>
      </w:r>
      <w:r w:rsidR="00731D3E">
        <w:rPr>
          <w:b/>
        </w:rPr>
        <w:t>3</w:t>
      </w:r>
      <w:r w:rsidR="00731D3E">
        <w:t>"</w:t>
      </w:r>
      <w:r w:rsidR="00F34FAF">
        <w:t xml:space="preserve">. </w:t>
      </w:r>
      <w:r w:rsidR="009A31DA">
        <w:t>Create a</w:t>
      </w:r>
      <w:r w:rsidR="00E52552" w:rsidRPr="00887E21">
        <w:t xml:space="preserve"> </w:t>
      </w:r>
      <w:r w:rsidR="00E52552">
        <w:t xml:space="preserve">single compressed zip file </w:t>
      </w:r>
      <w:r w:rsidR="00F34FAF">
        <w:t xml:space="preserve">from </w:t>
      </w:r>
      <w:r w:rsidR="00F34FAF">
        <w:t>"</w:t>
      </w:r>
      <w:r w:rsidR="00F34FAF" w:rsidRPr="006136DD">
        <w:rPr>
          <w:rFonts w:eastAsia="微軟正黑體" w:hint="eastAsia"/>
          <w:b/>
          <w:i/>
          <w:iCs/>
        </w:rPr>
        <w:t>St</w:t>
      </w:r>
      <w:r w:rsidR="00F34FAF" w:rsidRPr="006136DD">
        <w:rPr>
          <w:rFonts w:eastAsia="微軟正黑體"/>
          <w:b/>
          <w:i/>
          <w:iCs/>
        </w:rPr>
        <w:t>udent</w:t>
      </w:r>
      <w:r w:rsidR="00F34FAF" w:rsidRPr="006136DD">
        <w:rPr>
          <w:rFonts w:eastAsia="微軟正黑體" w:hint="eastAsia"/>
          <w:b/>
          <w:i/>
          <w:iCs/>
        </w:rPr>
        <w:t>ID</w:t>
      </w:r>
      <w:r w:rsidR="00F34FAF" w:rsidRPr="009B45BC">
        <w:rPr>
          <w:b/>
        </w:rPr>
        <w:t>_proj</w:t>
      </w:r>
      <w:r w:rsidR="00F34FAF">
        <w:rPr>
          <w:b/>
        </w:rPr>
        <w:t>3</w:t>
      </w:r>
      <w:r w:rsidR="00F34FAF">
        <w:t>"</w:t>
      </w:r>
      <w:r w:rsidR="00F34FAF">
        <w:t xml:space="preserve"> to </w:t>
      </w:r>
      <w:r w:rsidR="00817C4F">
        <w:t>"</w:t>
      </w:r>
      <w:r w:rsidR="00E52552" w:rsidRPr="006136DD">
        <w:rPr>
          <w:rFonts w:eastAsia="微軟正黑體" w:hint="eastAsia"/>
          <w:b/>
          <w:i/>
          <w:iCs/>
        </w:rPr>
        <w:t>St</w:t>
      </w:r>
      <w:r w:rsidR="00E52552" w:rsidRPr="006136DD">
        <w:rPr>
          <w:rFonts w:eastAsia="微軟正黑體"/>
          <w:b/>
          <w:i/>
          <w:iCs/>
        </w:rPr>
        <w:t>udent</w:t>
      </w:r>
      <w:r w:rsidR="00E52552" w:rsidRPr="006136DD">
        <w:rPr>
          <w:rFonts w:eastAsia="微軟正黑體" w:hint="eastAsia"/>
          <w:b/>
          <w:i/>
          <w:iCs/>
        </w:rPr>
        <w:t>ID</w:t>
      </w:r>
      <w:r w:rsidR="00E52552" w:rsidRPr="009B45BC">
        <w:rPr>
          <w:b/>
        </w:rPr>
        <w:t>_proj</w:t>
      </w:r>
      <w:r w:rsidR="00E52552">
        <w:rPr>
          <w:b/>
        </w:rPr>
        <w:t>3.zip</w:t>
      </w:r>
      <w:r w:rsidR="00817C4F">
        <w:t>"</w:t>
      </w:r>
      <w:r w:rsidR="00E52552">
        <w:t xml:space="preserve"> for each submission and submit it to the </w:t>
      </w:r>
      <w:r w:rsidR="00E52552" w:rsidRPr="00FF308A">
        <w:rPr>
          <w:b/>
        </w:rPr>
        <w:t>eLearn</w:t>
      </w:r>
      <w:r w:rsidR="00E52552">
        <w:t xml:space="preserve"> platform. </w:t>
      </w:r>
      <w:r w:rsidR="00E52552" w:rsidRPr="00673CA1">
        <w:t>For e</w:t>
      </w:r>
      <w:r w:rsidR="00E52552" w:rsidRPr="00673CA1">
        <w:rPr>
          <w:color w:val="000000" w:themeColor="text1"/>
        </w:rPr>
        <w:t>xample</w:t>
      </w:r>
      <w:r w:rsidR="00E52552">
        <w:rPr>
          <w:color w:val="000000" w:themeColor="text1"/>
        </w:rPr>
        <w:t xml:space="preserve">, your zip </w:t>
      </w:r>
      <w:r w:rsidR="0040512C">
        <w:rPr>
          <w:color w:val="000000" w:themeColor="text1"/>
        </w:rPr>
        <w:t>file's name</w:t>
      </w:r>
      <w:r w:rsidR="00E52552">
        <w:rPr>
          <w:color w:val="000000" w:themeColor="text1"/>
        </w:rPr>
        <w:t xml:space="preserve"> should be 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>108000299_proj</w:t>
      </w:r>
      <w:r w:rsidR="00E52552">
        <w:rPr>
          <w:color w:val="000000" w:themeColor="text1"/>
        </w:rPr>
        <w:t>3.zip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 xml:space="preserve"> if your student ID is 108000299.</w:t>
      </w:r>
      <w:r w:rsidR="00AE3CC4">
        <w:rPr>
          <w:color w:val="000000" w:themeColor="text1"/>
        </w:rPr>
        <w:t xml:space="preserve"> </w:t>
      </w:r>
      <w:r>
        <w:rPr>
          <w:color w:val="000000" w:themeColor="text1"/>
        </w:rPr>
        <w:t>You</w:t>
      </w:r>
      <w:r w:rsidR="00731D3E">
        <w:rPr>
          <w:color w:val="000000" w:themeColor="text1"/>
        </w:rPr>
        <w:t xml:space="preserve">r </w:t>
      </w:r>
      <w:r w:rsidR="00731D3E">
        <w:t>"</w:t>
      </w:r>
      <w:r w:rsidR="00731D3E" w:rsidRPr="006136DD">
        <w:rPr>
          <w:rFonts w:eastAsia="微軟正黑體" w:hint="eastAsia"/>
          <w:b/>
          <w:i/>
          <w:iCs/>
        </w:rPr>
        <w:t>St</w:t>
      </w:r>
      <w:r w:rsidR="00731D3E" w:rsidRPr="006136DD">
        <w:rPr>
          <w:rFonts w:eastAsia="微軟正黑體"/>
          <w:b/>
          <w:i/>
          <w:iCs/>
        </w:rPr>
        <w:t>udent</w:t>
      </w:r>
      <w:r w:rsidR="00731D3E" w:rsidRPr="006136DD">
        <w:rPr>
          <w:rFonts w:eastAsia="微軟正黑體" w:hint="eastAsia"/>
          <w:b/>
          <w:i/>
          <w:iCs/>
        </w:rPr>
        <w:t>ID</w:t>
      </w:r>
      <w:r w:rsidR="00731D3E" w:rsidRPr="009B45BC">
        <w:rPr>
          <w:b/>
        </w:rPr>
        <w:t>_proj</w:t>
      </w:r>
      <w:r w:rsidR="00731D3E">
        <w:rPr>
          <w:b/>
        </w:rPr>
        <w:t>3</w:t>
      </w:r>
      <w:r w:rsidR="00731D3E">
        <w:t xml:space="preserve">" </w:t>
      </w:r>
      <w:r w:rsidR="00731D3E">
        <w:rPr>
          <w:color w:val="000000" w:themeColor="text1"/>
        </w:rPr>
        <w:t>folder</w:t>
      </w:r>
      <w:r w:rsidR="00731D3E">
        <w:rPr>
          <w:color w:val="000000" w:themeColor="text1"/>
        </w:rPr>
        <w:t xml:space="preserve"> should contain </w:t>
      </w:r>
      <w:r>
        <w:rPr>
          <w:color w:val="000000" w:themeColor="text1"/>
        </w:rPr>
        <w:t>your “</w:t>
      </w:r>
      <w:r w:rsidRPr="009A31DA">
        <w:rPr>
          <w:i/>
          <w:iCs/>
          <w:color w:val="000000" w:themeColor="text1"/>
        </w:rPr>
        <w:t>algorithm_</w:t>
      </w:r>
      <w:r>
        <w:rPr>
          <w:i/>
          <w:iCs/>
          <w:color w:val="000000" w:themeColor="text1"/>
        </w:rPr>
        <w:t>ST</w:t>
      </w:r>
      <w:r w:rsidRPr="009A31DA">
        <w:rPr>
          <w:i/>
          <w:iCs/>
          <w:color w:val="000000" w:themeColor="text1"/>
        </w:rPr>
        <w:t>.cpp</w:t>
      </w:r>
      <w:r>
        <w:rPr>
          <w:i/>
          <w:iCs/>
          <w:color w:val="000000" w:themeColor="text1"/>
        </w:rPr>
        <w:t xml:space="preserve">” </w:t>
      </w:r>
      <w:r>
        <w:rPr>
          <w:color w:val="000000" w:themeColor="text1"/>
        </w:rPr>
        <w:t>in source folder</w:t>
      </w:r>
      <w:r>
        <w:rPr>
          <w:i/>
          <w:iCs/>
          <w:color w:val="000000" w:themeColor="text1"/>
        </w:rPr>
        <w:t>.</w:t>
      </w:r>
    </w:p>
    <w:p w14:paraId="3F180892" w14:textId="77777777" w:rsidR="00E9258D" w:rsidRDefault="00E9258D" w:rsidP="00012AF0">
      <w:pPr>
        <w:numPr>
          <w:ilvl w:val="1"/>
          <w:numId w:val="19"/>
        </w:numPr>
        <w:jc w:val="both"/>
      </w:pPr>
      <w:r>
        <w:t>Report</w:t>
      </w:r>
      <w:r w:rsidR="00012AF0">
        <w:t xml:space="preserve"> (</w:t>
      </w:r>
      <w:r w:rsidR="00B31C87">
        <w:t>1</w:t>
      </w:r>
      <w:r>
        <w:t>0%</w:t>
      </w:r>
      <w:r w:rsidR="00012AF0">
        <w:t>)</w:t>
      </w:r>
    </w:p>
    <w:p w14:paraId="180DA61A" w14:textId="2E7A86D1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817C4F">
        <w:rPr>
          <w:rFonts w:asciiTheme="majorHAnsi" w:hAnsiTheme="majorHAnsi"/>
        </w:rPr>
        <w:t>"</w:t>
      </w:r>
      <w:r w:rsidRPr="00C00008">
        <w:rPr>
          <w:b/>
        </w:rPr>
        <w:t>report.pdf</w:t>
      </w:r>
      <w:r w:rsidR="0040512C">
        <w:t>."</w:t>
      </w:r>
    </w:p>
    <w:p w14:paraId="2D92CA42" w14:textId="08EA28E8" w:rsidR="00AE3CC4" w:rsidRDefault="00AE3CC4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rPr>
          <w:rFonts w:hint="eastAsia"/>
        </w:rPr>
        <w:t>P</w:t>
      </w:r>
      <w:r>
        <w:t xml:space="preserve">lease zip your </w:t>
      </w:r>
      <w:r>
        <w:rPr>
          <w:rFonts w:asciiTheme="majorHAnsi" w:hAnsiTheme="majorHAnsi"/>
        </w:rPr>
        <w:t>"</w:t>
      </w:r>
      <w:r w:rsidRPr="00C00008">
        <w:rPr>
          <w:b/>
        </w:rPr>
        <w:t>report.pdf</w:t>
      </w:r>
      <w:r>
        <w:t xml:space="preserve">" to </w:t>
      </w:r>
      <w:r>
        <w:rPr>
          <w:rFonts w:asciiTheme="majorHAnsi" w:hAnsiTheme="majorHAnsi"/>
        </w:rPr>
        <w:t>"</w:t>
      </w:r>
      <w:r w:rsidRPr="00C00008">
        <w:rPr>
          <w:b/>
        </w:rPr>
        <w:t>report.</w:t>
      </w:r>
      <w:r>
        <w:rPr>
          <w:b/>
        </w:rPr>
        <w:t>zip</w:t>
      </w:r>
      <w:r>
        <w:t>"</w:t>
      </w:r>
      <w:r w:rsidR="00A55DCB">
        <w:t>.</w:t>
      </w:r>
    </w:p>
    <w:p w14:paraId="5EA9FDD9" w14:textId="3BF4A4E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3A7C55D5" w14:textId="3366F61B" w:rsidR="00E9258D" w:rsidRDefault="00054B39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50E8D8" wp14:editId="1EE06D35">
                <wp:simplePos x="0" y="0"/>
                <wp:positionH relativeFrom="column">
                  <wp:posOffset>661670</wp:posOffset>
                </wp:positionH>
                <wp:positionV relativeFrom="paragraph">
                  <wp:posOffset>99695</wp:posOffset>
                </wp:positionV>
                <wp:extent cx="5357495" cy="3777615"/>
                <wp:effectExtent l="0" t="0" r="14605" b="6985"/>
                <wp:wrapTight wrapText="bothSides">
                  <wp:wrapPolygon edited="0">
                    <wp:start x="0" y="0"/>
                    <wp:lineTo x="0" y="21567"/>
                    <wp:lineTo x="21608" y="21567"/>
                    <wp:lineTo x="21608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7495" cy="3777615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3D39956E" w14:textId="77777777" w:rsidR="00A73ACB" w:rsidRDefault="00A73ACB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65268376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118E324B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172C145B" w14:textId="77777777" w:rsidR="00141E0C" w:rsidRDefault="00141E0C" w:rsidP="00141E0C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t xml:space="preserve"> Screen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hot</w:t>
                            </w:r>
                            <w:r w:rsidR="00C417C1">
                              <w:rPr>
                                <w:color w:val="000000"/>
                              </w:rPr>
                              <w:t>s</w:t>
                            </w:r>
                          </w:p>
                          <w:p w14:paraId="1115A7E0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1</w:t>
                            </w:r>
                            <w:r w:rsidR="00851ACB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6383C">
                              <w:rPr>
                                <w:color w:val="000000"/>
                              </w:rPr>
                              <w:t xml:space="preserve">Partial </w:t>
                            </w:r>
                            <w:r w:rsidR="00851ACB">
                              <w:rPr>
                                <w:rFonts w:hint="eastAsia"/>
                                <w:color w:val="000000"/>
                              </w:rPr>
                              <w:t>I</w:t>
                            </w:r>
                            <w:r w:rsidR="00851ACB">
                              <w:rPr>
                                <w:color w:val="000000"/>
                              </w:rPr>
                              <w:t>mplemented Code</w:t>
                            </w:r>
                          </w:p>
                          <w:p w14:paraId="224F0C5F" w14:textId="55E83E71" w:rsidR="00A73ACB" w:rsidRDefault="00786D35" w:rsidP="0008437C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) GitHub Control History</w:t>
                            </w:r>
                          </w:p>
                          <w:p w14:paraId="23454114" w14:textId="02434F39" w:rsidR="00B80E32" w:rsidRDefault="00B80E32" w:rsidP="00B80E32">
                            <w:pPr>
                              <w:pStyle w:val="FrameContents"/>
                              <w:ind w:firstLine="480"/>
                            </w:pPr>
                            <w:r w:rsidRPr="00B80E32">
                              <w:t>2-3) Compare with TA’s AI Code</w:t>
                            </w:r>
                            <w:r>
                              <w:t xml:space="preserve"> (</w:t>
                            </w:r>
                            <w:proofErr w:type="spellStart"/>
                            <w:r w:rsidRPr="00F175AD">
                              <w:rPr>
                                <w:i/>
                              </w:rPr>
                              <w:t>randomMove</w:t>
                            </w:r>
                            <w:proofErr w:type="spellEnd"/>
                            <w:r>
                              <w:t>) for 7 result</w:t>
                            </w:r>
                            <w:r w:rsidR="00F34FAF">
                              <w:t>s</w:t>
                            </w:r>
                            <w:r>
                              <w:t>.</w:t>
                            </w:r>
                            <w:r w:rsidR="001B2E2A">
                              <w:t xml:space="preserve"> (7 pictures)</w:t>
                            </w:r>
                          </w:p>
                          <w:p w14:paraId="6B42FC45" w14:textId="301D37B5" w:rsidR="001B2E2A" w:rsidRDefault="001B2E2A" w:rsidP="00B80E32">
                            <w:pPr>
                              <w:pStyle w:val="FrameContents"/>
                              <w:ind w:firstLine="480"/>
                            </w:pPr>
                            <w:r>
                              <w:t>Ex:</w:t>
                            </w:r>
                          </w:p>
                          <w:p w14:paraId="6BEED4BF" w14:textId="6F1404DB" w:rsidR="001B2E2A" w:rsidRPr="00B80E32" w:rsidRDefault="001B2E2A" w:rsidP="00B80E32">
                            <w:pPr>
                              <w:pStyle w:val="FrameContents"/>
                              <w:ind w:firstLine="480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  <w:noProof/>
                              </w:rPr>
                              <w:drawing>
                                <wp:inline distT="0" distB="0" distL="0" distR="0" wp14:anchorId="6E0B42B0" wp14:editId="5999EE1E">
                                  <wp:extent cx="2197769" cy="1207381"/>
                                  <wp:effectExtent l="0" t="0" r="0" b="0"/>
                                  <wp:docPr id="3" name="圖片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圖片 3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3982" cy="12162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2DE554A" w14:textId="7AE83C94" w:rsidR="00B80E32" w:rsidRPr="00B80E32" w:rsidRDefault="00B80E32" w:rsidP="00B80E32">
                            <w:pPr>
                              <w:pStyle w:val="FrameContents"/>
                              <w:ind w:firstLine="480"/>
                            </w:pPr>
                            <w:r w:rsidRPr="00B80E32">
                              <w:t xml:space="preserve">2-4) </w:t>
                            </w:r>
                            <w:r>
                              <w:t>Describe the reason why you win</w:t>
                            </w:r>
                            <w:r w:rsidR="00731D3E">
                              <w:t xml:space="preserve"> </w:t>
                            </w:r>
                            <w:r w:rsidR="00731D3E" w:rsidRPr="00B80E32">
                              <w:t>TA’s AI Code</w:t>
                            </w:r>
                            <w:r w:rsidR="001B2E2A">
                              <w:t xml:space="preserve"> or why you </w:t>
                            </w:r>
                            <w:r w:rsidR="00054B39">
                              <w:t>can</w:t>
                            </w:r>
                            <w:r w:rsidR="001B2E2A">
                              <w:t xml:space="preserve">’t win </w:t>
                            </w:r>
                            <w:r w:rsidR="001B2E2A" w:rsidRPr="00B80E32">
                              <w:t>TA’s AI Code</w:t>
                            </w:r>
                            <w:r>
                              <w:t>.</w:t>
                            </w:r>
                          </w:p>
                          <w:p w14:paraId="49B06046" w14:textId="0E6A3480" w:rsidR="00B80E32" w:rsidRDefault="00B80E32" w:rsidP="0008437C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</w:p>
                          <w:p w14:paraId="1B6CC887" w14:textId="77777777" w:rsidR="00B80E32" w:rsidRDefault="00B80E32" w:rsidP="0008437C">
                            <w:pPr>
                              <w:pStyle w:val="FrameContents"/>
                              <w:ind w:firstLine="480"/>
                              <w:rPr>
                                <w:rFonts w:hint="eastAsia"/>
                                <w:color w:val="000000"/>
                              </w:rPr>
                            </w:pP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0E8D8" id="文字方塊 47" o:spid="_x0000_s1026" style="position:absolute;left:0;text-align:left;margin-left:52.1pt;margin-top:7.85pt;width:421.85pt;height:297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" filled="f" strokecolor="black [3200]" strokeweight="1pt">
                <v:stroke joinstyle="round"/>
                <v:textbox>
                  <w:txbxContent>
                    <w:p w14:paraId="3D39956E" w14:textId="77777777" w:rsidR="00A73ACB" w:rsidRDefault="00A73ACB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65268376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118E324B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172C145B" w14:textId="77777777" w:rsidR="00141E0C" w:rsidRDefault="00141E0C" w:rsidP="00141E0C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>
                        <w:rPr>
                          <w:rFonts w:hint="eastAsia"/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t xml:space="preserve"> Screen</w:t>
                      </w:r>
                      <w:r w:rsidR="00C046F5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hot</w:t>
                      </w:r>
                      <w:r w:rsidR="00C417C1">
                        <w:rPr>
                          <w:color w:val="000000"/>
                        </w:rPr>
                        <w:t>s</w:t>
                      </w:r>
                    </w:p>
                    <w:p w14:paraId="1115A7E0" w14:textId="77777777"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1</w:t>
                      </w:r>
                      <w:r w:rsidR="00851ACB">
                        <w:rPr>
                          <w:color w:val="000000"/>
                        </w:rPr>
                        <w:t xml:space="preserve">) </w:t>
                      </w:r>
                      <w:r w:rsidR="00C6383C">
                        <w:rPr>
                          <w:color w:val="000000"/>
                        </w:rPr>
                        <w:t xml:space="preserve">Partial </w:t>
                      </w:r>
                      <w:r w:rsidR="00851ACB">
                        <w:rPr>
                          <w:rFonts w:hint="eastAsia"/>
                          <w:color w:val="000000"/>
                        </w:rPr>
                        <w:t>I</w:t>
                      </w:r>
                      <w:r w:rsidR="00851ACB">
                        <w:rPr>
                          <w:color w:val="000000"/>
                        </w:rPr>
                        <w:t>mplemented Code</w:t>
                      </w:r>
                    </w:p>
                    <w:p w14:paraId="224F0C5F" w14:textId="55E83E71" w:rsidR="00A73ACB" w:rsidRDefault="00786D35" w:rsidP="0008437C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) GitHub Control History</w:t>
                      </w:r>
                    </w:p>
                    <w:p w14:paraId="23454114" w14:textId="02434F39" w:rsidR="00B80E32" w:rsidRDefault="00B80E32" w:rsidP="00B80E32">
                      <w:pPr>
                        <w:pStyle w:val="FrameContents"/>
                        <w:ind w:firstLine="480"/>
                      </w:pPr>
                      <w:r w:rsidRPr="00B80E32">
                        <w:t>2-3) Compare with TA’s AI Code</w:t>
                      </w:r>
                      <w:r>
                        <w:t xml:space="preserve"> (</w:t>
                      </w:r>
                      <w:proofErr w:type="spellStart"/>
                      <w:r w:rsidRPr="00F175AD">
                        <w:rPr>
                          <w:i/>
                        </w:rPr>
                        <w:t>randomMove</w:t>
                      </w:r>
                      <w:proofErr w:type="spellEnd"/>
                      <w:r>
                        <w:t>) for 7 result</w:t>
                      </w:r>
                      <w:r w:rsidR="00F34FAF">
                        <w:t>s</w:t>
                      </w:r>
                      <w:r>
                        <w:t>.</w:t>
                      </w:r>
                      <w:r w:rsidR="001B2E2A">
                        <w:t xml:space="preserve"> (7 pictures)</w:t>
                      </w:r>
                    </w:p>
                    <w:p w14:paraId="6B42FC45" w14:textId="301D37B5" w:rsidR="001B2E2A" w:rsidRDefault="001B2E2A" w:rsidP="00B80E32">
                      <w:pPr>
                        <w:pStyle w:val="FrameContents"/>
                        <w:ind w:firstLine="480"/>
                      </w:pPr>
                      <w:r>
                        <w:t>Ex:</w:t>
                      </w:r>
                    </w:p>
                    <w:p w14:paraId="6BEED4BF" w14:textId="6F1404DB" w:rsidR="001B2E2A" w:rsidRPr="00B80E32" w:rsidRDefault="001B2E2A" w:rsidP="00B80E32">
                      <w:pPr>
                        <w:pStyle w:val="FrameContents"/>
                        <w:ind w:firstLine="480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  <w:noProof/>
                        </w:rPr>
                        <w:drawing>
                          <wp:inline distT="0" distB="0" distL="0" distR="0" wp14:anchorId="6E0B42B0" wp14:editId="5999EE1E">
                            <wp:extent cx="2197769" cy="1207381"/>
                            <wp:effectExtent l="0" t="0" r="0" b="0"/>
                            <wp:docPr id="3" name="圖片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圖片 3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3982" cy="12162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2DE554A" w14:textId="7AE83C94" w:rsidR="00B80E32" w:rsidRPr="00B80E32" w:rsidRDefault="00B80E32" w:rsidP="00B80E32">
                      <w:pPr>
                        <w:pStyle w:val="FrameContents"/>
                        <w:ind w:firstLine="480"/>
                      </w:pPr>
                      <w:r w:rsidRPr="00B80E32">
                        <w:t xml:space="preserve">2-4) </w:t>
                      </w:r>
                      <w:r>
                        <w:t>Describe the reason why you win</w:t>
                      </w:r>
                      <w:r w:rsidR="00731D3E">
                        <w:t xml:space="preserve"> </w:t>
                      </w:r>
                      <w:r w:rsidR="00731D3E" w:rsidRPr="00B80E32">
                        <w:t>TA’s AI Code</w:t>
                      </w:r>
                      <w:r w:rsidR="001B2E2A">
                        <w:t xml:space="preserve"> or why you </w:t>
                      </w:r>
                      <w:r w:rsidR="00054B39">
                        <w:t>can</w:t>
                      </w:r>
                      <w:r w:rsidR="001B2E2A">
                        <w:t xml:space="preserve">’t win </w:t>
                      </w:r>
                      <w:r w:rsidR="001B2E2A" w:rsidRPr="00B80E32">
                        <w:t>TA’s AI Code</w:t>
                      </w:r>
                      <w:r>
                        <w:t>.</w:t>
                      </w:r>
                    </w:p>
                    <w:p w14:paraId="49B06046" w14:textId="0E6A3480" w:rsidR="00B80E32" w:rsidRDefault="00B80E32" w:rsidP="0008437C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</w:p>
                    <w:p w14:paraId="1B6CC887" w14:textId="77777777" w:rsidR="00B80E32" w:rsidRDefault="00B80E32" w:rsidP="0008437C">
                      <w:pPr>
                        <w:pStyle w:val="FrameContents"/>
                        <w:ind w:firstLine="480"/>
                        <w:rPr>
                          <w:rFonts w:hint="eastAsia"/>
                          <w:color w:val="000000"/>
                        </w:rPr>
                      </w:pP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EF5AAB7" w14:textId="77777777" w:rsidR="00E9258D" w:rsidRDefault="00E9258D" w:rsidP="0041118D">
      <w:pPr>
        <w:ind w:leftChars="300" w:left="720"/>
        <w:jc w:val="both"/>
      </w:pPr>
    </w:p>
    <w:p w14:paraId="41A2FC42" w14:textId="77777777" w:rsidR="00E9258D" w:rsidRDefault="00E9258D" w:rsidP="0041118D">
      <w:pPr>
        <w:ind w:leftChars="300" w:left="720"/>
        <w:jc w:val="both"/>
      </w:pPr>
    </w:p>
    <w:p w14:paraId="24B43849" w14:textId="77777777" w:rsidR="00E9258D" w:rsidRDefault="00E9258D" w:rsidP="0041118D">
      <w:pPr>
        <w:ind w:leftChars="300" w:left="720"/>
        <w:jc w:val="both"/>
      </w:pPr>
    </w:p>
    <w:p w14:paraId="30E006DC" w14:textId="77777777" w:rsidR="00E9258D" w:rsidRDefault="00E9258D" w:rsidP="0041118D">
      <w:pPr>
        <w:ind w:leftChars="300" w:left="720"/>
        <w:jc w:val="both"/>
      </w:pPr>
    </w:p>
    <w:p w14:paraId="1D74048F" w14:textId="77777777" w:rsidR="00E9258D" w:rsidRDefault="00E9258D" w:rsidP="0041118D">
      <w:pPr>
        <w:ind w:leftChars="300" w:left="720"/>
        <w:jc w:val="both"/>
      </w:pPr>
    </w:p>
    <w:p w14:paraId="06DFA53D" w14:textId="77777777" w:rsidR="00E9258D" w:rsidRDefault="00E9258D" w:rsidP="0041118D">
      <w:pPr>
        <w:jc w:val="both"/>
      </w:pPr>
    </w:p>
    <w:p w14:paraId="22056984" w14:textId="77777777" w:rsidR="00141E0C" w:rsidRDefault="00141E0C" w:rsidP="0041118D">
      <w:pPr>
        <w:jc w:val="both"/>
      </w:pPr>
    </w:p>
    <w:p w14:paraId="6E5E1753" w14:textId="77777777" w:rsidR="00B80E32" w:rsidRDefault="00B80E32" w:rsidP="0041118D">
      <w:pPr>
        <w:ind w:leftChars="300" w:left="720"/>
        <w:jc w:val="both"/>
        <w:rPr>
          <w:b/>
        </w:rPr>
      </w:pPr>
    </w:p>
    <w:p w14:paraId="7EDC55F2" w14:textId="77777777" w:rsidR="00B80E32" w:rsidRDefault="00B80E32" w:rsidP="0041118D">
      <w:pPr>
        <w:ind w:leftChars="300" w:left="720"/>
        <w:jc w:val="both"/>
        <w:rPr>
          <w:b/>
        </w:rPr>
      </w:pPr>
    </w:p>
    <w:p w14:paraId="7A1A00E2" w14:textId="77777777" w:rsidR="00B80E32" w:rsidRDefault="00B80E32" w:rsidP="0041118D">
      <w:pPr>
        <w:ind w:leftChars="300" w:left="720"/>
        <w:jc w:val="both"/>
        <w:rPr>
          <w:b/>
        </w:rPr>
      </w:pPr>
    </w:p>
    <w:p w14:paraId="44ADAA8B" w14:textId="65DA130F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70CC907A" w14:textId="0FFC2887" w:rsidR="0041118D" w:rsidRPr="00054B39" w:rsidRDefault="00E9258D" w:rsidP="00054B39">
      <w:pPr>
        <w:ind w:leftChars="300" w:left="720"/>
        <w:jc w:val="both"/>
        <w:rPr>
          <w:rFonts w:hint="eastAsia"/>
        </w:rPr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72CF991F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1321D65" w14:textId="6EA2FF23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 xml:space="preserve">Do not plagiarize </w:t>
      </w:r>
      <w:r w:rsidR="00817C4F">
        <w:rPr>
          <w:b/>
        </w:rPr>
        <w:t>others'</w:t>
      </w:r>
      <w:r>
        <w:rPr>
          <w:b/>
        </w:rPr>
        <w:t xml:space="preserve"> work, or you will fail this course.</w:t>
      </w:r>
    </w:p>
    <w:p w14:paraId="1A9E6B2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19C1CFE3" w14:textId="4545BFB3" w:rsidR="005E66AE" w:rsidRPr="005E66AE" w:rsidRDefault="00E9258D" w:rsidP="00054B39">
      <w:pPr>
        <w:numPr>
          <w:ilvl w:val="0"/>
          <w:numId w:val="11"/>
        </w:numPr>
        <w:jc w:val="both"/>
        <w:rPr>
          <w:rFonts w:hint="eastAsia"/>
        </w:rPr>
      </w:pPr>
      <w:r>
        <w:rPr>
          <w:b/>
        </w:rPr>
        <w:t>Please frequently check the class website announcements for possible updates.</w:t>
      </w:r>
    </w:p>
    <w:sectPr w:rsidR="005E66AE" w:rsidRPr="005E66AE" w:rsidSect="00086A69">
      <w:headerReference w:type="default" r:id="rId11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A94ADB" w14:textId="77777777" w:rsidR="00580DA0" w:rsidRDefault="00580DA0" w:rsidP="00E9258D">
      <w:r>
        <w:separator/>
      </w:r>
    </w:p>
  </w:endnote>
  <w:endnote w:type="continuationSeparator" w:id="0">
    <w:p w14:paraId="1462EB11" w14:textId="77777777" w:rsidR="00580DA0" w:rsidRDefault="00580DA0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4F51CF" w14:textId="77777777" w:rsidR="00580DA0" w:rsidRDefault="00580DA0" w:rsidP="00E9258D">
      <w:r>
        <w:separator/>
      </w:r>
    </w:p>
  </w:footnote>
  <w:footnote w:type="continuationSeparator" w:id="0">
    <w:p w14:paraId="7459EB3C" w14:textId="77777777" w:rsidR="00580DA0" w:rsidRDefault="00580DA0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21A7D" w14:textId="77777777" w:rsidR="00A73ACB" w:rsidRDefault="00A73ACB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18B042C0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6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7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46A5616"/>
    <w:multiLevelType w:val="multilevel"/>
    <w:tmpl w:val="DAC430C4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1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2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3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537A2622"/>
    <w:multiLevelType w:val="multilevel"/>
    <w:tmpl w:val="36361AEE"/>
    <w:lvl w:ilvl="0">
      <w:start w:val="3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5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9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12"/>
  </w:num>
  <w:num w:numId="7">
    <w:abstractNumId w:val="7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9"/>
  </w:num>
  <w:num w:numId="13">
    <w:abstractNumId w:val="17"/>
  </w:num>
  <w:num w:numId="14">
    <w:abstractNumId w:val="16"/>
  </w:num>
  <w:num w:numId="15">
    <w:abstractNumId w:val="22"/>
  </w:num>
  <w:num w:numId="16">
    <w:abstractNumId w:val="2"/>
  </w:num>
  <w:num w:numId="17">
    <w:abstractNumId w:val="9"/>
  </w:num>
  <w:num w:numId="18">
    <w:abstractNumId w:val="13"/>
  </w:num>
  <w:num w:numId="19">
    <w:abstractNumId w:val="14"/>
  </w:num>
  <w:num w:numId="20">
    <w:abstractNumId w:val="18"/>
  </w:num>
  <w:num w:numId="21">
    <w:abstractNumId w:val="11"/>
  </w:num>
  <w:num w:numId="22">
    <w:abstractNumId w:val="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rwUAlqJCzywAAAA="/>
  </w:docVars>
  <w:rsids>
    <w:rsidRoot w:val="00E9258D"/>
    <w:rsid w:val="0000026F"/>
    <w:rsid w:val="00012AF0"/>
    <w:rsid w:val="00017427"/>
    <w:rsid w:val="00033A90"/>
    <w:rsid w:val="00054B39"/>
    <w:rsid w:val="00067E14"/>
    <w:rsid w:val="0008437C"/>
    <w:rsid w:val="00086A69"/>
    <w:rsid w:val="000D23A5"/>
    <w:rsid w:val="000E36F7"/>
    <w:rsid w:val="000F3410"/>
    <w:rsid w:val="001123E5"/>
    <w:rsid w:val="00141E0C"/>
    <w:rsid w:val="001B2E2A"/>
    <w:rsid w:val="00296834"/>
    <w:rsid w:val="002C218A"/>
    <w:rsid w:val="002E1C55"/>
    <w:rsid w:val="002E25D1"/>
    <w:rsid w:val="002F1035"/>
    <w:rsid w:val="002F35B6"/>
    <w:rsid w:val="00327979"/>
    <w:rsid w:val="003A6817"/>
    <w:rsid w:val="003A694E"/>
    <w:rsid w:val="003D1499"/>
    <w:rsid w:val="003E0EB1"/>
    <w:rsid w:val="00404D26"/>
    <w:rsid w:val="0040512C"/>
    <w:rsid w:val="00406575"/>
    <w:rsid w:val="00407144"/>
    <w:rsid w:val="0041118D"/>
    <w:rsid w:val="00467D40"/>
    <w:rsid w:val="00475BD6"/>
    <w:rsid w:val="004A1C05"/>
    <w:rsid w:val="00504779"/>
    <w:rsid w:val="005062C4"/>
    <w:rsid w:val="0056050F"/>
    <w:rsid w:val="00580DA0"/>
    <w:rsid w:val="0058171D"/>
    <w:rsid w:val="005E66AE"/>
    <w:rsid w:val="006136DD"/>
    <w:rsid w:val="00620763"/>
    <w:rsid w:val="00657B75"/>
    <w:rsid w:val="00677447"/>
    <w:rsid w:val="00684BBD"/>
    <w:rsid w:val="00693973"/>
    <w:rsid w:val="006C7868"/>
    <w:rsid w:val="00726BEB"/>
    <w:rsid w:val="00731D3E"/>
    <w:rsid w:val="0073662E"/>
    <w:rsid w:val="007853F3"/>
    <w:rsid w:val="00786D35"/>
    <w:rsid w:val="007B6919"/>
    <w:rsid w:val="007D48E2"/>
    <w:rsid w:val="00817C4F"/>
    <w:rsid w:val="00827FCC"/>
    <w:rsid w:val="00851ACB"/>
    <w:rsid w:val="008751E1"/>
    <w:rsid w:val="00882E39"/>
    <w:rsid w:val="00890885"/>
    <w:rsid w:val="008B7376"/>
    <w:rsid w:val="008C08B9"/>
    <w:rsid w:val="008C51B6"/>
    <w:rsid w:val="00941F82"/>
    <w:rsid w:val="00951F07"/>
    <w:rsid w:val="0095326F"/>
    <w:rsid w:val="0095789A"/>
    <w:rsid w:val="00985CCE"/>
    <w:rsid w:val="009A1CC1"/>
    <w:rsid w:val="009A31DA"/>
    <w:rsid w:val="009A420A"/>
    <w:rsid w:val="00A12D73"/>
    <w:rsid w:val="00A52860"/>
    <w:rsid w:val="00A55DCB"/>
    <w:rsid w:val="00A73ACB"/>
    <w:rsid w:val="00AA57A6"/>
    <w:rsid w:val="00AC23DE"/>
    <w:rsid w:val="00AE3CC4"/>
    <w:rsid w:val="00B00475"/>
    <w:rsid w:val="00B27498"/>
    <w:rsid w:val="00B31C87"/>
    <w:rsid w:val="00B41E16"/>
    <w:rsid w:val="00B637F1"/>
    <w:rsid w:val="00B80E32"/>
    <w:rsid w:val="00BE732B"/>
    <w:rsid w:val="00C00008"/>
    <w:rsid w:val="00C006DB"/>
    <w:rsid w:val="00C0131F"/>
    <w:rsid w:val="00C046F5"/>
    <w:rsid w:val="00C047BD"/>
    <w:rsid w:val="00C417C1"/>
    <w:rsid w:val="00C6383C"/>
    <w:rsid w:val="00C66BB2"/>
    <w:rsid w:val="00C9291D"/>
    <w:rsid w:val="00D043F5"/>
    <w:rsid w:val="00D122A1"/>
    <w:rsid w:val="00D12391"/>
    <w:rsid w:val="00D35E8E"/>
    <w:rsid w:val="00D478CB"/>
    <w:rsid w:val="00D54D99"/>
    <w:rsid w:val="00D62F3D"/>
    <w:rsid w:val="00DC0D19"/>
    <w:rsid w:val="00DE20A1"/>
    <w:rsid w:val="00E52552"/>
    <w:rsid w:val="00E72D56"/>
    <w:rsid w:val="00E77065"/>
    <w:rsid w:val="00E9258D"/>
    <w:rsid w:val="00EA5E81"/>
    <w:rsid w:val="00EF4BBF"/>
    <w:rsid w:val="00F175AD"/>
    <w:rsid w:val="00F318A2"/>
    <w:rsid w:val="00F34FAF"/>
    <w:rsid w:val="00F41DC0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CC5DF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character" w:styleId="a8">
    <w:name w:val="Hyperlink"/>
    <w:basedOn w:val="a0"/>
    <w:uiPriority w:val="99"/>
    <w:unhideWhenUsed/>
    <w:rsid w:val="002F1035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2F1035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0F3410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684BB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684BBD"/>
  </w:style>
  <w:style w:type="character" w:customStyle="1" w:styleId="ac">
    <w:name w:val="註解文字 字元"/>
    <w:basedOn w:val="a0"/>
    <w:link w:val="ab"/>
    <w:uiPriority w:val="99"/>
    <w:semiHidden/>
    <w:rsid w:val="00684BBD"/>
    <w:rPr>
      <w:rFonts w:ascii="Times New Roman" w:hAnsi="Times New Roman" w:cs="Times New Roman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84BB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684BBD"/>
    <w:rPr>
      <w:rFonts w:ascii="Times New Roman" w:hAnsi="Times New Roman" w:cs="Times New Roman"/>
      <w:b/>
      <w:bCs/>
      <w:kern w:val="0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684BBD"/>
    <w:rPr>
      <w:rFonts w:ascii="新細明體" w:eastAsia="新細明體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684BBD"/>
    <w:rPr>
      <w:rFonts w:ascii="新細明體" w:eastAsia="新細明體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7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CC447EE-7F5C-9847-AB75-497E3FFB58D4}">
  <we:reference id="wa200001011" version="1.1.0.0" store="zh-TW" storeType="OMEX"/>
  <we:alternateReferences>
    <we:reference id="wa200001011" version="1.1.0.0" store="zh-TW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EAC7A-BA32-AF49-8B2A-EDA3831AF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692</Words>
  <Characters>3947</Characters>
  <Application>Microsoft Office Word</Application>
  <DocSecurity>0</DocSecurity>
  <Lines>32</Lines>
  <Paragraphs>9</Paragraphs>
  <ScaleCrop>false</ScaleCrop>
  <Company/>
  <LinksUpToDate>false</LinksUpToDate>
  <CharactersWithSpaces>4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Microsoft Office User</cp:lastModifiedBy>
  <cp:revision>20</cp:revision>
  <cp:lastPrinted>2019-08-30T12:51:00Z</cp:lastPrinted>
  <dcterms:created xsi:type="dcterms:W3CDTF">2019-08-30T12:51:00Z</dcterms:created>
  <dcterms:modified xsi:type="dcterms:W3CDTF">2020-12-29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449</vt:lpwstr>
  </property>
  <property fmtid="{D5CDD505-2E9C-101B-9397-08002B2CF9AE}" pid="3" name="grammarly_documentContext">
    <vt:lpwstr>{"goals":[],"domain":"general","emotions":[],"dialect":"american"}</vt:lpwstr>
  </property>
</Properties>
</file>